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378D31" w14:textId="51BCD964" w:rsidR="00771E48" w:rsidRDefault="00376799" w:rsidP="00376799">
      <w:pPr>
        <w:jc w:val="center"/>
        <w:rPr>
          <w:sz w:val="24"/>
          <w:szCs w:val="24"/>
        </w:rPr>
      </w:pPr>
      <w:r w:rsidRPr="00376799">
        <w:rPr>
          <w:sz w:val="24"/>
          <w:szCs w:val="24"/>
        </w:rPr>
        <w:t>COLEGIUL NAȚIONAL „ION LUCA CARAGIALE” BUCUREȘTI</w:t>
      </w:r>
    </w:p>
    <w:p w14:paraId="54ECBF66" w14:textId="53683115" w:rsidR="00D0382B" w:rsidRPr="00376799" w:rsidRDefault="00D0382B" w:rsidP="00376799">
      <w:pPr>
        <w:jc w:val="center"/>
        <w:rPr>
          <w:sz w:val="24"/>
          <w:szCs w:val="24"/>
        </w:rPr>
      </w:pPr>
      <w:r>
        <w:rPr>
          <w:sz w:val="24"/>
          <w:szCs w:val="24"/>
        </w:rPr>
        <w:t>ATESTAT LA INFORMATICĂ</w:t>
      </w:r>
    </w:p>
    <w:p w14:paraId="75D88039" w14:textId="6C12077E" w:rsidR="00376799" w:rsidRDefault="00376799" w:rsidP="00376799"/>
    <w:p w14:paraId="0AB65E85" w14:textId="1154BD9B" w:rsidR="00376799" w:rsidRDefault="00376799" w:rsidP="00376799"/>
    <w:p w14:paraId="7AFA9A01" w14:textId="7AF30921" w:rsidR="00376799" w:rsidRDefault="00376799" w:rsidP="00376799"/>
    <w:p w14:paraId="58B21F10" w14:textId="445E8E31" w:rsidR="00376799" w:rsidRDefault="00376799" w:rsidP="00376799"/>
    <w:p w14:paraId="7A81BE6C" w14:textId="5E732028" w:rsidR="00376799" w:rsidRDefault="00376799" w:rsidP="00376799"/>
    <w:p w14:paraId="01A5802B" w14:textId="453298BC" w:rsidR="00376799" w:rsidRDefault="00376799" w:rsidP="00376799"/>
    <w:p w14:paraId="411A3718" w14:textId="25C06E02" w:rsidR="00376799" w:rsidRDefault="00376799" w:rsidP="00376799"/>
    <w:p w14:paraId="624917D8" w14:textId="2924A07F" w:rsidR="00376799" w:rsidRDefault="00376799" w:rsidP="00376799"/>
    <w:p w14:paraId="7D2DF89B" w14:textId="67A755A8" w:rsidR="00376799" w:rsidRDefault="00376799" w:rsidP="00376799"/>
    <w:p w14:paraId="198DF7E8" w14:textId="766C4C01" w:rsidR="00376799" w:rsidRDefault="00376799" w:rsidP="00376799"/>
    <w:p w14:paraId="33ACC291" w14:textId="05B1066D" w:rsidR="00376799" w:rsidRDefault="00376799" w:rsidP="00376799"/>
    <w:p w14:paraId="73503D97" w14:textId="6857BA52" w:rsidR="00376799" w:rsidRDefault="00376799" w:rsidP="00376799"/>
    <w:p w14:paraId="0893CE5C" w14:textId="573A84E0" w:rsidR="00376799" w:rsidRDefault="00376799" w:rsidP="00376799">
      <w:pPr>
        <w:pStyle w:val="Title"/>
        <w:jc w:val="center"/>
      </w:pPr>
      <w:r>
        <w:t>GHIDUL FOTOGRAFULUI ÎNCEPĂTOR</w:t>
      </w:r>
    </w:p>
    <w:p w14:paraId="7B0870F8" w14:textId="0DE2D401" w:rsidR="00376799" w:rsidRDefault="00376799" w:rsidP="00376799"/>
    <w:p w14:paraId="51EBF238" w14:textId="63B82F99" w:rsidR="00376799" w:rsidRDefault="00376799" w:rsidP="00376799"/>
    <w:p w14:paraId="2C06F7F2" w14:textId="2262BFF4" w:rsidR="00376799" w:rsidRDefault="00376799" w:rsidP="00376799"/>
    <w:p w14:paraId="416AC098" w14:textId="376B4F9A" w:rsidR="00376799" w:rsidRDefault="00376799" w:rsidP="00376799"/>
    <w:p w14:paraId="2AD98C41" w14:textId="76E67420" w:rsidR="00376799" w:rsidRDefault="00376799" w:rsidP="00376799"/>
    <w:p w14:paraId="0201D9A7" w14:textId="1EA8870B" w:rsidR="00376799" w:rsidRDefault="00376799" w:rsidP="00376799"/>
    <w:p w14:paraId="4251745B" w14:textId="49E9AC36" w:rsidR="00376799" w:rsidRDefault="00376799" w:rsidP="00376799"/>
    <w:p w14:paraId="248075B3" w14:textId="6F3024F3" w:rsidR="00376799" w:rsidRDefault="00376799" w:rsidP="00376799"/>
    <w:p w14:paraId="25065EB6" w14:textId="77777777" w:rsidR="00376799" w:rsidRDefault="00376799" w:rsidP="00376799"/>
    <w:p w14:paraId="692DCE90" w14:textId="1D5A4F9E" w:rsidR="00376799" w:rsidRDefault="00376799" w:rsidP="0037679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376799" w14:paraId="066111A0" w14:textId="77777777" w:rsidTr="00376799">
        <w:tc>
          <w:tcPr>
            <w:tcW w:w="4508" w:type="dxa"/>
          </w:tcPr>
          <w:p w14:paraId="4D9F1BB3" w14:textId="77777777" w:rsidR="00376799" w:rsidRDefault="00376799" w:rsidP="00376799">
            <w:pPr>
              <w:rPr>
                <w:sz w:val="28"/>
                <w:szCs w:val="28"/>
              </w:rPr>
            </w:pPr>
            <w:r w:rsidRPr="00376799">
              <w:rPr>
                <w:sz w:val="28"/>
                <w:szCs w:val="28"/>
              </w:rPr>
              <w:t>Profesor</w:t>
            </w:r>
          </w:p>
          <w:p w14:paraId="725C4D7C" w14:textId="14B3B7CE" w:rsidR="00376799" w:rsidRPr="00376799" w:rsidRDefault="00376799" w:rsidP="00376799">
            <w:pPr>
              <w:rPr>
                <w:sz w:val="28"/>
                <w:szCs w:val="28"/>
              </w:rPr>
            </w:pPr>
          </w:p>
        </w:tc>
        <w:tc>
          <w:tcPr>
            <w:tcW w:w="4508" w:type="dxa"/>
          </w:tcPr>
          <w:p w14:paraId="5A158375" w14:textId="6BF66EE7" w:rsidR="00376799" w:rsidRPr="00376799" w:rsidRDefault="00376799" w:rsidP="00376799">
            <w:pPr>
              <w:rPr>
                <w:sz w:val="28"/>
                <w:szCs w:val="28"/>
              </w:rPr>
            </w:pPr>
            <w:r w:rsidRPr="00376799">
              <w:rPr>
                <w:sz w:val="28"/>
                <w:szCs w:val="28"/>
              </w:rPr>
              <w:t>Ele</w:t>
            </w:r>
            <w:r>
              <w:rPr>
                <w:sz w:val="28"/>
                <w:szCs w:val="28"/>
              </w:rPr>
              <w:t>v</w:t>
            </w:r>
          </w:p>
        </w:tc>
      </w:tr>
      <w:tr w:rsidR="00376799" w14:paraId="08FC5C05" w14:textId="77777777" w:rsidTr="00376799">
        <w:tc>
          <w:tcPr>
            <w:tcW w:w="4508" w:type="dxa"/>
          </w:tcPr>
          <w:p w14:paraId="54EDCCBD" w14:textId="2A5DE984" w:rsidR="00376799" w:rsidRPr="00376799" w:rsidRDefault="00376799" w:rsidP="00376799">
            <w:pPr>
              <w:rPr>
                <w:sz w:val="28"/>
                <w:szCs w:val="28"/>
              </w:rPr>
            </w:pPr>
            <w:r w:rsidRPr="00376799">
              <w:rPr>
                <w:sz w:val="28"/>
                <w:szCs w:val="28"/>
              </w:rPr>
              <w:t>Niculina Marchiș</w:t>
            </w:r>
          </w:p>
        </w:tc>
        <w:tc>
          <w:tcPr>
            <w:tcW w:w="4508" w:type="dxa"/>
          </w:tcPr>
          <w:p w14:paraId="41D44F8B" w14:textId="59025A8F" w:rsidR="00376799" w:rsidRPr="00376799" w:rsidRDefault="00376799" w:rsidP="00376799">
            <w:pPr>
              <w:rPr>
                <w:sz w:val="28"/>
                <w:szCs w:val="28"/>
              </w:rPr>
            </w:pPr>
            <w:r w:rsidRPr="00376799">
              <w:rPr>
                <w:sz w:val="28"/>
                <w:szCs w:val="28"/>
              </w:rPr>
              <w:t>Galati David</w:t>
            </w:r>
          </w:p>
        </w:tc>
      </w:tr>
      <w:tr w:rsidR="00376799" w14:paraId="06DE13E3" w14:textId="77777777" w:rsidTr="00376799">
        <w:tc>
          <w:tcPr>
            <w:tcW w:w="4508" w:type="dxa"/>
          </w:tcPr>
          <w:p w14:paraId="5462DB18" w14:textId="77777777" w:rsidR="00376799" w:rsidRPr="00376799" w:rsidRDefault="00376799" w:rsidP="00376799">
            <w:pPr>
              <w:rPr>
                <w:sz w:val="28"/>
                <w:szCs w:val="28"/>
              </w:rPr>
            </w:pPr>
          </w:p>
        </w:tc>
        <w:tc>
          <w:tcPr>
            <w:tcW w:w="4508" w:type="dxa"/>
          </w:tcPr>
          <w:p w14:paraId="6F7C1928" w14:textId="710DE6F6" w:rsidR="00376799" w:rsidRPr="00376799" w:rsidRDefault="00376799" w:rsidP="00376799">
            <w:pPr>
              <w:rPr>
                <w:sz w:val="28"/>
                <w:szCs w:val="28"/>
              </w:rPr>
            </w:pPr>
            <w:r w:rsidRPr="00376799">
              <w:rPr>
                <w:sz w:val="28"/>
                <w:szCs w:val="28"/>
              </w:rPr>
              <w:t>Profil: matematic</w:t>
            </w:r>
            <w:r w:rsidR="00A2133D">
              <w:rPr>
                <w:sz w:val="28"/>
                <w:szCs w:val="28"/>
              </w:rPr>
              <w:t>ă</w:t>
            </w:r>
            <w:r w:rsidRPr="00376799">
              <w:rPr>
                <w:sz w:val="28"/>
                <w:szCs w:val="28"/>
              </w:rPr>
              <w:t>-informatică bilingv german</w:t>
            </w:r>
            <w:r w:rsidR="00A2133D">
              <w:rPr>
                <w:sz w:val="28"/>
                <w:szCs w:val="28"/>
              </w:rPr>
              <w:t>ă</w:t>
            </w:r>
          </w:p>
        </w:tc>
      </w:tr>
      <w:tr w:rsidR="00376799" w14:paraId="15F28040" w14:textId="77777777" w:rsidTr="00376799">
        <w:tc>
          <w:tcPr>
            <w:tcW w:w="4508" w:type="dxa"/>
          </w:tcPr>
          <w:p w14:paraId="51705DDD" w14:textId="77777777" w:rsidR="00376799" w:rsidRPr="00376799" w:rsidRDefault="00376799" w:rsidP="00376799">
            <w:pPr>
              <w:rPr>
                <w:sz w:val="28"/>
                <w:szCs w:val="28"/>
              </w:rPr>
            </w:pPr>
          </w:p>
        </w:tc>
        <w:tc>
          <w:tcPr>
            <w:tcW w:w="4508" w:type="dxa"/>
          </w:tcPr>
          <w:p w14:paraId="5ECDBDAD" w14:textId="5DAD1291" w:rsidR="00376799" w:rsidRPr="00376799" w:rsidRDefault="00376799" w:rsidP="00376799">
            <w:pPr>
              <w:rPr>
                <w:sz w:val="28"/>
                <w:szCs w:val="28"/>
              </w:rPr>
            </w:pPr>
            <w:r w:rsidRPr="00376799">
              <w:rPr>
                <w:sz w:val="28"/>
                <w:szCs w:val="28"/>
              </w:rPr>
              <w:t>Clasa a XII-a G</w:t>
            </w:r>
          </w:p>
        </w:tc>
      </w:tr>
    </w:tbl>
    <w:p w14:paraId="2CAD2A0E" w14:textId="0A3323C5" w:rsidR="00376799" w:rsidRDefault="00376799" w:rsidP="00376799"/>
    <w:p w14:paraId="66EFF762" w14:textId="1EF25AFF" w:rsidR="00376799" w:rsidRDefault="00376799" w:rsidP="00376799"/>
    <w:p w14:paraId="5299ADCB" w14:textId="6CAD37AF" w:rsidR="00376799" w:rsidRDefault="00376799" w:rsidP="00376799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ro-RO"/>
        </w:rPr>
        <w:id w:val="-59548501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9C3A488" w14:textId="1F0A6E95" w:rsidR="00D0382B" w:rsidRDefault="00D0382B" w:rsidP="00A2133D">
          <w:pPr>
            <w:pStyle w:val="TOCHeading"/>
            <w:jc w:val="center"/>
          </w:pPr>
          <w:r>
            <w:rPr>
              <w:lang w:val="ro-RO"/>
            </w:rPr>
            <w:t>Cuprins</w:t>
          </w:r>
        </w:p>
        <w:p w14:paraId="29838618" w14:textId="2DC92B48" w:rsidR="00A2133D" w:rsidRDefault="00D0382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ro-R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769891" w:history="1">
            <w:r w:rsidR="00A2133D" w:rsidRPr="00CB0346">
              <w:rPr>
                <w:rStyle w:val="Hyperlink"/>
                <w:noProof/>
              </w:rPr>
              <w:t>Introducere</w:t>
            </w:r>
            <w:r w:rsidR="00A2133D">
              <w:rPr>
                <w:noProof/>
                <w:webHidden/>
              </w:rPr>
              <w:tab/>
            </w:r>
            <w:r w:rsidR="00A2133D">
              <w:rPr>
                <w:noProof/>
                <w:webHidden/>
              </w:rPr>
              <w:fldChar w:fldCharType="begin"/>
            </w:r>
            <w:r w:rsidR="00A2133D">
              <w:rPr>
                <w:noProof/>
                <w:webHidden/>
              </w:rPr>
              <w:instrText xml:space="preserve"> PAGEREF _Toc42769891 \h </w:instrText>
            </w:r>
            <w:r w:rsidR="00A2133D">
              <w:rPr>
                <w:noProof/>
                <w:webHidden/>
              </w:rPr>
            </w:r>
            <w:r w:rsidR="00A2133D">
              <w:rPr>
                <w:noProof/>
                <w:webHidden/>
              </w:rPr>
              <w:fldChar w:fldCharType="separate"/>
            </w:r>
            <w:r w:rsidR="00A2133D">
              <w:rPr>
                <w:noProof/>
                <w:webHidden/>
              </w:rPr>
              <w:t>3</w:t>
            </w:r>
            <w:r w:rsidR="00A2133D">
              <w:rPr>
                <w:noProof/>
                <w:webHidden/>
              </w:rPr>
              <w:fldChar w:fldCharType="end"/>
            </w:r>
          </w:hyperlink>
        </w:p>
        <w:p w14:paraId="35BC1146" w14:textId="6878B7F6" w:rsidR="00A2133D" w:rsidRDefault="00A2133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ro-RO"/>
            </w:rPr>
          </w:pPr>
          <w:hyperlink w:anchor="_Toc42769892" w:history="1">
            <w:r w:rsidRPr="00CB0346">
              <w:rPr>
                <w:rStyle w:val="Hyperlink"/>
                <w:noProof/>
              </w:rPr>
              <w:t>Descrierea proiectul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769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F7A02" w14:textId="1F8536B7" w:rsidR="00A2133D" w:rsidRDefault="00A2133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ro-RO"/>
            </w:rPr>
          </w:pPr>
          <w:hyperlink w:anchor="_Toc42769893" w:history="1">
            <w:r w:rsidRPr="00CB0346">
              <w:rPr>
                <w:rStyle w:val="Hyperlink"/>
                <w:noProof/>
              </w:rPr>
              <w:t>Pagina principal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769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84E75" w14:textId="42C39DCD" w:rsidR="00A2133D" w:rsidRDefault="00A2133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ro-RO"/>
            </w:rPr>
          </w:pPr>
          <w:hyperlink w:anchor="_Toc42769894" w:history="1">
            <w:r w:rsidRPr="00CB0346">
              <w:rPr>
                <w:rStyle w:val="Hyperlink"/>
                <w:noProof/>
              </w:rPr>
              <w:t xml:space="preserve">Pagina </w:t>
            </w:r>
            <w:r w:rsidRPr="00CB0346">
              <w:rPr>
                <w:rStyle w:val="Hyperlink"/>
                <w:i/>
                <w:iCs/>
                <w:noProof/>
              </w:rPr>
              <w:t>Prima ta camer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769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6AD07" w14:textId="5451EC8C" w:rsidR="00A2133D" w:rsidRDefault="00A2133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ro-RO"/>
            </w:rPr>
          </w:pPr>
          <w:hyperlink w:anchor="_Toc42769895" w:history="1">
            <w:r w:rsidRPr="00CB0346">
              <w:rPr>
                <w:rStyle w:val="Hyperlink"/>
                <w:noProof/>
              </w:rPr>
              <w:t xml:space="preserve">Pagina </w:t>
            </w:r>
            <w:r w:rsidRPr="00CB0346">
              <w:rPr>
                <w:rStyle w:val="Hyperlink"/>
                <w:i/>
                <w:iCs/>
                <w:noProof/>
              </w:rPr>
              <w:t>Modul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769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8CD2C" w14:textId="132A3109" w:rsidR="00A2133D" w:rsidRDefault="00A2133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ro-RO"/>
            </w:rPr>
          </w:pPr>
          <w:hyperlink w:anchor="_Toc42769896" w:history="1">
            <w:r w:rsidRPr="00CB0346">
              <w:rPr>
                <w:rStyle w:val="Hyperlink"/>
                <w:noProof/>
              </w:rPr>
              <w:t xml:space="preserve">Pagina </w:t>
            </w:r>
            <w:r w:rsidRPr="00CB0346">
              <w:rPr>
                <w:rStyle w:val="Hyperlink"/>
                <w:i/>
                <w:iCs/>
                <w:noProof/>
              </w:rPr>
              <w:t>Triunghiul Expuner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769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3CC7B" w14:textId="7371F9D4" w:rsidR="00A2133D" w:rsidRDefault="00A2133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ro-RO"/>
            </w:rPr>
          </w:pPr>
          <w:hyperlink w:anchor="_Toc42769897" w:history="1">
            <w:r w:rsidRPr="00CB0346">
              <w:rPr>
                <w:rStyle w:val="Hyperlink"/>
                <w:noProof/>
              </w:rPr>
              <w:t xml:space="preserve">Pagina </w:t>
            </w:r>
            <w:r w:rsidRPr="00CB0346">
              <w:rPr>
                <w:rStyle w:val="Hyperlink"/>
                <w:i/>
                <w:iCs/>
                <w:noProof/>
              </w:rPr>
              <w:t>Istoria Fotografie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769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6846B4" w14:textId="709C8B7B" w:rsidR="00A2133D" w:rsidRDefault="00A2133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ro-RO"/>
            </w:rPr>
          </w:pPr>
          <w:hyperlink w:anchor="_Toc42769898" w:history="1">
            <w:r w:rsidRPr="00CB0346">
              <w:rPr>
                <w:rStyle w:val="Hyperlink"/>
                <w:noProof/>
              </w:rPr>
              <w:t>Bara de meni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769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D2DD4" w14:textId="2EFB0AA2" w:rsidR="00A2133D" w:rsidRDefault="00A2133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ro-RO"/>
            </w:rPr>
          </w:pPr>
          <w:hyperlink w:anchor="_Toc42769899" w:history="1">
            <w:r w:rsidRPr="00CB0346">
              <w:rPr>
                <w:rStyle w:val="Hyperlink"/>
                <w:noProof/>
              </w:rPr>
              <w:t>Bibliograf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769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BFF33" w14:textId="2D83DE9B" w:rsidR="00D0382B" w:rsidRDefault="00D0382B">
          <w:r>
            <w:rPr>
              <w:b/>
              <w:bCs/>
            </w:rPr>
            <w:fldChar w:fldCharType="end"/>
          </w:r>
        </w:p>
      </w:sdtContent>
    </w:sdt>
    <w:p w14:paraId="4C3E26D7" w14:textId="66D7D87E" w:rsidR="00376799" w:rsidRPr="00376799" w:rsidRDefault="00B33933" w:rsidP="00B33933">
      <w:r>
        <w:t> </w:t>
      </w:r>
    </w:p>
    <w:p w14:paraId="7EB9C3E4" w14:textId="2EB2A793" w:rsidR="003F7FF5" w:rsidRDefault="003F7FF5">
      <w:r>
        <w:br w:type="page"/>
      </w:r>
    </w:p>
    <w:p w14:paraId="16D38C8B" w14:textId="04D9AB47" w:rsidR="00376799" w:rsidRPr="00D0382B" w:rsidRDefault="003F7FF5" w:rsidP="00A2133D">
      <w:pPr>
        <w:pStyle w:val="Heading1"/>
        <w:jc w:val="center"/>
        <w:rPr>
          <w:sz w:val="40"/>
          <w:szCs w:val="40"/>
        </w:rPr>
      </w:pPr>
      <w:bookmarkStart w:id="0" w:name="_Toc42769891"/>
      <w:r w:rsidRPr="00D0382B">
        <w:rPr>
          <w:sz w:val="40"/>
          <w:szCs w:val="40"/>
        </w:rPr>
        <w:lastRenderedPageBreak/>
        <w:t>Introducere</w:t>
      </w:r>
      <w:bookmarkEnd w:id="0"/>
    </w:p>
    <w:p w14:paraId="2D8C6689" w14:textId="7E4661E5" w:rsidR="003F7FF5" w:rsidRDefault="003F7FF5" w:rsidP="00A2133D">
      <w:pPr>
        <w:jc w:val="both"/>
      </w:pPr>
    </w:p>
    <w:p w14:paraId="6D267D02" w14:textId="2966C37A" w:rsidR="003F7FF5" w:rsidRPr="00F0552D" w:rsidRDefault="003F7FF5" w:rsidP="00A2133D">
      <w:pPr>
        <w:jc w:val="both"/>
        <w:rPr>
          <w:sz w:val="24"/>
          <w:szCs w:val="24"/>
        </w:rPr>
      </w:pPr>
      <w:proofErr w:type="spellStart"/>
      <w:r w:rsidRPr="00F0552D">
        <w:rPr>
          <w:sz w:val="24"/>
          <w:szCs w:val="24"/>
        </w:rPr>
        <w:t>PhotoBanger</w:t>
      </w:r>
      <w:proofErr w:type="spellEnd"/>
      <w:r w:rsidRPr="00F0552D">
        <w:rPr>
          <w:sz w:val="24"/>
          <w:szCs w:val="24"/>
        </w:rPr>
        <w:t xml:space="preserve"> – Ghidul fotografului începător este o pagina web cu scopul de a învăța fotografii începători conceptele ce stau la baza fotografiei.</w:t>
      </w:r>
    </w:p>
    <w:p w14:paraId="6665E48D" w14:textId="746AED18" w:rsidR="003F7FF5" w:rsidRDefault="003F7FF5" w:rsidP="00A2133D">
      <w:pPr>
        <w:jc w:val="both"/>
        <w:rPr>
          <w:sz w:val="24"/>
          <w:szCs w:val="24"/>
        </w:rPr>
      </w:pPr>
    </w:p>
    <w:p w14:paraId="45169FF0" w14:textId="681710AD" w:rsidR="00771F79" w:rsidRDefault="00771F79" w:rsidP="00A2133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ite-ul are un design </w:t>
      </w:r>
      <w:proofErr w:type="spellStart"/>
      <w:r>
        <w:rPr>
          <w:sz w:val="24"/>
          <w:szCs w:val="24"/>
        </w:rPr>
        <w:t>responsive</w:t>
      </w:r>
      <w:proofErr w:type="spellEnd"/>
      <w:r>
        <w:rPr>
          <w:sz w:val="24"/>
          <w:szCs w:val="24"/>
        </w:rPr>
        <w:t>, ce îi permite să fie afișat corespunzător atât pe dispozitive PC, cât și pe dispozitive mobile.</w:t>
      </w:r>
    </w:p>
    <w:p w14:paraId="767B3DE7" w14:textId="77777777" w:rsidR="00771F79" w:rsidRPr="00F0552D" w:rsidRDefault="00771F79" w:rsidP="00A2133D">
      <w:pPr>
        <w:jc w:val="both"/>
        <w:rPr>
          <w:sz w:val="24"/>
          <w:szCs w:val="24"/>
        </w:rPr>
      </w:pPr>
    </w:p>
    <w:p w14:paraId="4A8FB7F2" w14:textId="77777777" w:rsidR="00D0382B" w:rsidRPr="00F0552D" w:rsidRDefault="003F7FF5" w:rsidP="00A2133D">
      <w:pPr>
        <w:jc w:val="both"/>
        <w:rPr>
          <w:sz w:val="24"/>
          <w:szCs w:val="24"/>
        </w:rPr>
      </w:pPr>
      <w:r w:rsidRPr="00F0552D">
        <w:rPr>
          <w:sz w:val="24"/>
          <w:szCs w:val="24"/>
        </w:rPr>
        <w:t xml:space="preserve">Acesta poate fi accesat local prin fișierul index.html, iar codul sursa este disponibil online pe </w:t>
      </w:r>
      <w:proofErr w:type="spellStart"/>
      <w:r w:rsidRPr="00F0552D">
        <w:rPr>
          <w:sz w:val="24"/>
          <w:szCs w:val="24"/>
        </w:rPr>
        <w:t>GitHub</w:t>
      </w:r>
      <w:proofErr w:type="spellEnd"/>
      <w:r w:rsidRPr="00F0552D">
        <w:rPr>
          <w:sz w:val="24"/>
          <w:szCs w:val="24"/>
        </w:rPr>
        <w:t xml:space="preserve"> la linkul: </w:t>
      </w:r>
    </w:p>
    <w:p w14:paraId="41CBB322" w14:textId="29D42F67" w:rsidR="003F7FF5" w:rsidRPr="00F0552D" w:rsidRDefault="00586E10" w:rsidP="00A2133D">
      <w:pPr>
        <w:jc w:val="both"/>
        <w:rPr>
          <w:sz w:val="24"/>
          <w:szCs w:val="24"/>
        </w:rPr>
      </w:pPr>
      <w:hyperlink r:id="rId7" w:history="1">
        <w:r w:rsidR="00D0382B" w:rsidRPr="00F0552D">
          <w:rPr>
            <w:rStyle w:val="Hyperlink"/>
            <w:sz w:val="24"/>
            <w:szCs w:val="24"/>
          </w:rPr>
          <w:t>https://github.com/LeTartap/Atestat-informatica-PhotoBanger</w:t>
        </w:r>
      </w:hyperlink>
    </w:p>
    <w:p w14:paraId="48731234" w14:textId="682B8621" w:rsidR="003F7FF5" w:rsidRPr="003F7FF5" w:rsidRDefault="003F7FF5" w:rsidP="003F7FF5">
      <w:pPr>
        <w:rPr>
          <w:sz w:val="24"/>
          <w:szCs w:val="24"/>
        </w:rPr>
      </w:pPr>
    </w:p>
    <w:p w14:paraId="68C586B6" w14:textId="77777777" w:rsidR="003F7FF5" w:rsidRPr="003F7FF5" w:rsidRDefault="003F7FF5" w:rsidP="003F7FF5">
      <w:pPr>
        <w:rPr>
          <w:sz w:val="24"/>
          <w:szCs w:val="24"/>
        </w:rPr>
      </w:pPr>
    </w:p>
    <w:p w14:paraId="3ECF1509" w14:textId="77777777" w:rsidR="003F7FF5" w:rsidRPr="003F7FF5" w:rsidRDefault="003F7FF5" w:rsidP="003F7FF5">
      <w:pPr>
        <w:rPr>
          <w:sz w:val="24"/>
          <w:szCs w:val="24"/>
        </w:rPr>
      </w:pPr>
    </w:p>
    <w:p w14:paraId="1F3E093E" w14:textId="29F54D1E" w:rsidR="00376799" w:rsidRPr="00376799" w:rsidRDefault="00376799" w:rsidP="00376799"/>
    <w:p w14:paraId="429C3737" w14:textId="7DFEFF1C" w:rsidR="00376799" w:rsidRPr="00376799" w:rsidRDefault="00376799" w:rsidP="00376799"/>
    <w:p w14:paraId="3A8DD5F9" w14:textId="6E569496" w:rsidR="00376799" w:rsidRPr="00376799" w:rsidRDefault="00376799" w:rsidP="00376799"/>
    <w:p w14:paraId="0A8F2440" w14:textId="306E5224" w:rsidR="00376799" w:rsidRPr="00376799" w:rsidRDefault="00376799" w:rsidP="00376799"/>
    <w:p w14:paraId="1351ECF9" w14:textId="48FCC148" w:rsidR="00376799" w:rsidRDefault="00376799" w:rsidP="00376799"/>
    <w:p w14:paraId="238FC32C" w14:textId="479EAD7A" w:rsidR="00182C39" w:rsidRDefault="00182C39">
      <w:r>
        <w:br w:type="page"/>
      </w:r>
    </w:p>
    <w:p w14:paraId="2D720221" w14:textId="1EA9DBE8" w:rsidR="00376799" w:rsidRPr="00D0382B" w:rsidRDefault="00182C39" w:rsidP="00A2133D">
      <w:pPr>
        <w:pStyle w:val="Heading1"/>
        <w:jc w:val="center"/>
        <w:rPr>
          <w:sz w:val="40"/>
          <w:szCs w:val="40"/>
        </w:rPr>
      </w:pPr>
      <w:bookmarkStart w:id="1" w:name="_Toc42769892"/>
      <w:r w:rsidRPr="00D0382B">
        <w:rPr>
          <w:sz w:val="40"/>
          <w:szCs w:val="40"/>
        </w:rPr>
        <w:lastRenderedPageBreak/>
        <w:t>Descrierea proiectului</w:t>
      </w:r>
      <w:bookmarkEnd w:id="1"/>
    </w:p>
    <w:p w14:paraId="756628EC" w14:textId="3EA8E63D" w:rsidR="00182C39" w:rsidRDefault="00182C39" w:rsidP="00182C39"/>
    <w:p w14:paraId="0B080E60" w14:textId="35E38C22" w:rsidR="00EE4A95" w:rsidRPr="00F0552D" w:rsidRDefault="00182C39" w:rsidP="00A2133D">
      <w:pPr>
        <w:jc w:val="both"/>
        <w:rPr>
          <w:sz w:val="24"/>
          <w:szCs w:val="24"/>
        </w:rPr>
      </w:pPr>
      <w:r w:rsidRPr="00F0552D">
        <w:rPr>
          <w:i/>
          <w:iCs/>
          <w:sz w:val="24"/>
          <w:szCs w:val="24"/>
        </w:rPr>
        <w:t>Ghidul fotografului în</w:t>
      </w:r>
      <w:r w:rsidR="00EE4A95" w:rsidRPr="00F0552D">
        <w:rPr>
          <w:i/>
          <w:iCs/>
          <w:sz w:val="24"/>
          <w:szCs w:val="24"/>
        </w:rPr>
        <w:t xml:space="preserve">cepător </w:t>
      </w:r>
      <w:r w:rsidR="00EE4A95" w:rsidRPr="00F0552D">
        <w:rPr>
          <w:sz w:val="24"/>
          <w:szCs w:val="24"/>
        </w:rPr>
        <w:t>este un site construit folosind tehnologiile:</w:t>
      </w:r>
    </w:p>
    <w:p w14:paraId="7583BBAE" w14:textId="1DFD4C82" w:rsidR="00EE4A95" w:rsidRPr="00F0552D" w:rsidRDefault="00EE4A95" w:rsidP="00A2133D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F0552D">
        <w:rPr>
          <w:sz w:val="24"/>
          <w:szCs w:val="24"/>
        </w:rPr>
        <w:t>HTML</w:t>
      </w:r>
    </w:p>
    <w:p w14:paraId="196CD186" w14:textId="1360C63C" w:rsidR="00EE4A95" w:rsidRPr="00F0552D" w:rsidRDefault="00EE4A95" w:rsidP="00A2133D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F0552D">
        <w:rPr>
          <w:sz w:val="24"/>
          <w:szCs w:val="24"/>
        </w:rPr>
        <w:t>CSS</w:t>
      </w:r>
    </w:p>
    <w:p w14:paraId="51933D02" w14:textId="1F47D9BB" w:rsidR="00EE4A95" w:rsidRPr="00F0552D" w:rsidRDefault="00EE4A95" w:rsidP="00A2133D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 w:rsidRPr="00F0552D">
        <w:rPr>
          <w:sz w:val="24"/>
          <w:szCs w:val="24"/>
        </w:rPr>
        <w:t>JavaScript</w:t>
      </w:r>
      <w:proofErr w:type="spellEnd"/>
    </w:p>
    <w:p w14:paraId="22789E4C" w14:textId="4FAA68AA" w:rsidR="00EE4A95" w:rsidRPr="00F0552D" w:rsidRDefault="00EE4A95" w:rsidP="00A2133D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 w:rsidRPr="00F0552D">
        <w:rPr>
          <w:sz w:val="24"/>
          <w:szCs w:val="24"/>
        </w:rPr>
        <w:t>FontAwesome</w:t>
      </w:r>
      <w:proofErr w:type="spellEnd"/>
      <w:r w:rsidR="00F0552D">
        <w:rPr>
          <w:sz w:val="24"/>
          <w:szCs w:val="24"/>
        </w:rPr>
        <w:t xml:space="preserve"> </w:t>
      </w:r>
      <w:proofErr w:type="spellStart"/>
      <w:r w:rsidR="00F0552D">
        <w:rPr>
          <w:sz w:val="24"/>
          <w:szCs w:val="24"/>
        </w:rPr>
        <w:t>Icons</w:t>
      </w:r>
      <w:proofErr w:type="spellEnd"/>
    </w:p>
    <w:p w14:paraId="460A7D76" w14:textId="254839F2" w:rsidR="00505B25" w:rsidRPr="00F0552D" w:rsidRDefault="00505B25" w:rsidP="00A2133D">
      <w:pPr>
        <w:jc w:val="both"/>
        <w:rPr>
          <w:sz w:val="24"/>
          <w:szCs w:val="24"/>
        </w:rPr>
      </w:pPr>
    </w:p>
    <w:p w14:paraId="5EE3B53B" w14:textId="54C851AD" w:rsidR="00505B25" w:rsidRPr="00F0552D" w:rsidRDefault="00505B25" w:rsidP="00A2133D">
      <w:pPr>
        <w:jc w:val="both"/>
        <w:rPr>
          <w:sz w:val="24"/>
          <w:szCs w:val="24"/>
        </w:rPr>
      </w:pPr>
      <w:r w:rsidRPr="00F0552D">
        <w:rPr>
          <w:sz w:val="24"/>
          <w:szCs w:val="24"/>
        </w:rPr>
        <w:t>Site</w:t>
      </w:r>
      <w:r w:rsidR="00E50F57" w:rsidRPr="00F0552D">
        <w:rPr>
          <w:sz w:val="24"/>
          <w:szCs w:val="24"/>
        </w:rPr>
        <w:t>-</w:t>
      </w:r>
      <w:r w:rsidRPr="00F0552D">
        <w:rPr>
          <w:sz w:val="24"/>
          <w:szCs w:val="24"/>
        </w:rPr>
        <w:t xml:space="preserve">ul conține </w:t>
      </w:r>
    </w:p>
    <w:p w14:paraId="13F55B61" w14:textId="3215B55A" w:rsidR="00505B25" w:rsidRPr="00F0552D" w:rsidRDefault="00505B25" w:rsidP="00A2133D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0552D">
        <w:rPr>
          <w:sz w:val="24"/>
          <w:szCs w:val="24"/>
        </w:rPr>
        <w:t>Pagina principală</w:t>
      </w:r>
    </w:p>
    <w:p w14:paraId="05DAFF90" w14:textId="2CEFBC52" w:rsidR="00505B25" w:rsidRPr="00F0552D" w:rsidRDefault="00505B25" w:rsidP="00A2133D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0552D">
        <w:rPr>
          <w:sz w:val="24"/>
          <w:szCs w:val="24"/>
        </w:rPr>
        <w:t xml:space="preserve">Articolul 1- </w:t>
      </w:r>
      <w:r w:rsidRPr="00F0552D">
        <w:rPr>
          <w:i/>
          <w:iCs/>
          <w:sz w:val="24"/>
          <w:szCs w:val="24"/>
        </w:rPr>
        <w:t>Prima ta cameră</w:t>
      </w:r>
    </w:p>
    <w:p w14:paraId="04185063" w14:textId="0A1F7FA2" w:rsidR="00505B25" w:rsidRPr="00F0552D" w:rsidRDefault="00505B25" w:rsidP="00A2133D">
      <w:pPr>
        <w:pStyle w:val="ListParagraph"/>
        <w:numPr>
          <w:ilvl w:val="0"/>
          <w:numId w:val="2"/>
        </w:numPr>
        <w:jc w:val="both"/>
        <w:rPr>
          <w:i/>
          <w:iCs/>
          <w:sz w:val="24"/>
          <w:szCs w:val="24"/>
        </w:rPr>
      </w:pPr>
      <w:r w:rsidRPr="00F0552D">
        <w:rPr>
          <w:sz w:val="24"/>
          <w:szCs w:val="24"/>
        </w:rPr>
        <w:t xml:space="preserve">Articolul 2 - </w:t>
      </w:r>
      <w:r w:rsidR="007B3EBB" w:rsidRPr="00F0552D">
        <w:rPr>
          <w:i/>
          <w:iCs/>
          <w:sz w:val="24"/>
          <w:szCs w:val="24"/>
        </w:rPr>
        <w:t>Modul manual</w:t>
      </w:r>
    </w:p>
    <w:p w14:paraId="38DFAF38" w14:textId="22994D7D" w:rsidR="00505B25" w:rsidRPr="00F0552D" w:rsidRDefault="00505B25" w:rsidP="00A2133D">
      <w:pPr>
        <w:pStyle w:val="ListParagraph"/>
        <w:numPr>
          <w:ilvl w:val="0"/>
          <w:numId w:val="2"/>
        </w:numPr>
        <w:jc w:val="both"/>
        <w:rPr>
          <w:i/>
          <w:iCs/>
          <w:sz w:val="24"/>
          <w:szCs w:val="24"/>
        </w:rPr>
      </w:pPr>
      <w:r w:rsidRPr="00F0552D">
        <w:rPr>
          <w:sz w:val="24"/>
          <w:szCs w:val="24"/>
        </w:rPr>
        <w:t xml:space="preserve">Articolul 3 – </w:t>
      </w:r>
      <w:r w:rsidRPr="00F0552D">
        <w:rPr>
          <w:i/>
          <w:iCs/>
          <w:sz w:val="24"/>
          <w:szCs w:val="24"/>
        </w:rPr>
        <w:t>Triunghiul expunerii</w:t>
      </w:r>
    </w:p>
    <w:p w14:paraId="6E3E7F60" w14:textId="5F2FC7BF" w:rsidR="00E50F57" w:rsidRPr="00F0552D" w:rsidRDefault="00E50F57" w:rsidP="00A2133D">
      <w:pPr>
        <w:pStyle w:val="ListParagraph"/>
        <w:numPr>
          <w:ilvl w:val="0"/>
          <w:numId w:val="2"/>
        </w:numPr>
        <w:jc w:val="both"/>
        <w:rPr>
          <w:i/>
          <w:iCs/>
          <w:sz w:val="24"/>
          <w:szCs w:val="24"/>
        </w:rPr>
      </w:pPr>
      <w:r w:rsidRPr="00F0552D">
        <w:rPr>
          <w:sz w:val="24"/>
          <w:szCs w:val="24"/>
        </w:rPr>
        <w:t xml:space="preserve">Pagina </w:t>
      </w:r>
      <w:r w:rsidRPr="00F0552D">
        <w:rPr>
          <w:i/>
          <w:iCs/>
          <w:sz w:val="24"/>
          <w:szCs w:val="24"/>
        </w:rPr>
        <w:t>Istoria Fotografiei</w:t>
      </w:r>
    </w:p>
    <w:p w14:paraId="470ED16A" w14:textId="10A5920A" w:rsidR="007B3EBB" w:rsidRPr="00F0552D" w:rsidRDefault="00D0382B" w:rsidP="00A2133D">
      <w:pPr>
        <w:pStyle w:val="ListParagraph"/>
        <w:numPr>
          <w:ilvl w:val="0"/>
          <w:numId w:val="2"/>
        </w:numPr>
        <w:jc w:val="both"/>
        <w:rPr>
          <w:i/>
          <w:iCs/>
          <w:sz w:val="24"/>
          <w:szCs w:val="24"/>
        </w:rPr>
      </w:pPr>
      <w:r w:rsidRPr="00F0552D">
        <w:rPr>
          <w:sz w:val="24"/>
          <w:szCs w:val="24"/>
        </w:rPr>
        <w:t xml:space="preserve">Pagina </w:t>
      </w:r>
      <w:r w:rsidRPr="00F0552D">
        <w:rPr>
          <w:i/>
          <w:iCs/>
          <w:sz w:val="24"/>
          <w:szCs w:val="24"/>
        </w:rPr>
        <w:t xml:space="preserve">Galerie </w:t>
      </w:r>
      <w:proofErr w:type="spellStart"/>
      <w:r w:rsidRPr="00F0552D">
        <w:rPr>
          <w:i/>
          <w:iCs/>
          <w:sz w:val="24"/>
          <w:szCs w:val="24"/>
        </w:rPr>
        <w:t>foto</w:t>
      </w:r>
      <w:proofErr w:type="spellEnd"/>
    </w:p>
    <w:p w14:paraId="66C78E28" w14:textId="2A805D5C" w:rsidR="00D0382B" w:rsidRPr="00F0552D" w:rsidRDefault="007B3EBB" w:rsidP="00A2133D">
      <w:pPr>
        <w:jc w:val="both"/>
        <w:rPr>
          <w:i/>
          <w:iCs/>
          <w:sz w:val="24"/>
          <w:szCs w:val="24"/>
        </w:rPr>
      </w:pPr>
      <w:r w:rsidRPr="00F0552D">
        <w:rPr>
          <w:i/>
          <w:iCs/>
          <w:sz w:val="24"/>
          <w:szCs w:val="24"/>
        </w:rPr>
        <w:br w:type="page"/>
      </w:r>
    </w:p>
    <w:p w14:paraId="5BFA1D70" w14:textId="52E7202A" w:rsidR="00505B25" w:rsidRPr="00D0382B" w:rsidRDefault="00D0382B" w:rsidP="00A2133D">
      <w:pPr>
        <w:pStyle w:val="Heading2"/>
        <w:rPr>
          <w:sz w:val="44"/>
          <w:szCs w:val="44"/>
        </w:rPr>
      </w:pPr>
      <w:bookmarkStart w:id="2" w:name="_Toc42769893"/>
      <w:r w:rsidRPr="00D0382B">
        <w:rPr>
          <w:sz w:val="36"/>
          <w:szCs w:val="36"/>
        </w:rPr>
        <w:lastRenderedPageBreak/>
        <w:t xml:space="preserve">Pagina </w:t>
      </w:r>
      <w:r w:rsidR="007B3EBB" w:rsidRPr="00D0382B">
        <w:rPr>
          <w:sz w:val="36"/>
          <w:szCs w:val="36"/>
        </w:rPr>
        <w:t>principală</w:t>
      </w:r>
      <w:bookmarkEnd w:id="2"/>
    </w:p>
    <w:p w14:paraId="7EB9487F" w14:textId="2402CA8C" w:rsidR="00505B25" w:rsidRPr="00F0552D" w:rsidRDefault="00505B25" w:rsidP="00A2133D">
      <w:pPr>
        <w:ind w:firstLine="708"/>
        <w:jc w:val="both"/>
        <w:rPr>
          <w:sz w:val="24"/>
          <w:szCs w:val="24"/>
        </w:rPr>
      </w:pPr>
      <w:r w:rsidRPr="00F0552D">
        <w:rPr>
          <w:sz w:val="24"/>
          <w:szCs w:val="24"/>
        </w:rPr>
        <w:t>Designul site-ului este unul simplu și intuitiv. Pagina principala constă în lista de articole curente.</w:t>
      </w:r>
    </w:p>
    <w:p w14:paraId="01A5C307" w14:textId="36EF9B69" w:rsidR="00505B25" w:rsidRPr="00505B25" w:rsidRDefault="007B3EBB" w:rsidP="00505B25">
      <w:pPr>
        <w:rPr>
          <w:sz w:val="28"/>
          <w:szCs w:val="28"/>
        </w:rPr>
      </w:pPr>
      <w:r w:rsidRPr="00505B25"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7554A03" wp14:editId="2129E12A">
            <wp:simplePos x="0" y="0"/>
            <wp:positionH relativeFrom="margin">
              <wp:align>right</wp:align>
            </wp:positionH>
            <wp:positionV relativeFrom="paragraph">
              <wp:posOffset>229257</wp:posOffset>
            </wp:positionV>
            <wp:extent cx="5731510" cy="2800350"/>
            <wp:effectExtent l="0" t="0" r="254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BC1D5B" w14:textId="5FF0E0DE" w:rsidR="00EE4A95" w:rsidRDefault="00EE4A95" w:rsidP="00EE4A95">
      <w:pPr>
        <w:ind w:left="360"/>
        <w:rPr>
          <w:sz w:val="28"/>
          <w:szCs w:val="28"/>
        </w:rPr>
      </w:pPr>
    </w:p>
    <w:p w14:paraId="681C5226" w14:textId="218874D1" w:rsidR="00E50F57" w:rsidRDefault="00E50F57" w:rsidP="007B3EBB">
      <w:pPr>
        <w:rPr>
          <w:sz w:val="28"/>
          <w:szCs w:val="28"/>
        </w:rPr>
      </w:pPr>
    </w:p>
    <w:p w14:paraId="0AF636D1" w14:textId="3E79E0DB" w:rsidR="00E50F57" w:rsidRDefault="00173093" w:rsidP="00D0382B">
      <w:pPr>
        <w:pStyle w:val="Heading2"/>
        <w:rPr>
          <w:sz w:val="36"/>
          <w:szCs w:val="36"/>
        </w:rPr>
      </w:pPr>
      <w:bookmarkStart w:id="3" w:name="_Toc42769894"/>
      <w:r>
        <w:rPr>
          <w:sz w:val="36"/>
          <w:szCs w:val="36"/>
        </w:rPr>
        <w:t xml:space="preserve">Pagina </w:t>
      </w:r>
      <w:r w:rsidR="00D0382B" w:rsidRPr="00173093">
        <w:rPr>
          <w:i/>
          <w:iCs/>
          <w:sz w:val="36"/>
          <w:szCs w:val="36"/>
        </w:rPr>
        <w:t>Prima ta cameră</w:t>
      </w:r>
      <w:bookmarkEnd w:id="3"/>
    </w:p>
    <w:p w14:paraId="4A3F2B0F" w14:textId="5B5A2202" w:rsidR="00D0382B" w:rsidRPr="00F0552D" w:rsidRDefault="007B3EBB" w:rsidP="00F05ACF">
      <w:pPr>
        <w:ind w:firstLine="708"/>
        <w:rPr>
          <w:sz w:val="24"/>
          <w:szCs w:val="24"/>
        </w:rPr>
      </w:pPr>
      <w:r w:rsidRPr="00F0552D">
        <w:rPr>
          <w:sz w:val="24"/>
          <w:szCs w:val="24"/>
        </w:rPr>
        <w:t xml:space="preserve">Această pagina tratează problema introducerii amatorilor în lumea fotografiei prin sfaturi legate de achiziția unei primei camere </w:t>
      </w:r>
      <w:proofErr w:type="spellStart"/>
      <w:r w:rsidRPr="00F0552D">
        <w:rPr>
          <w:sz w:val="24"/>
          <w:szCs w:val="24"/>
        </w:rPr>
        <w:t>foto</w:t>
      </w:r>
      <w:proofErr w:type="spellEnd"/>
    </w:p>
    <w:p w14:paraId="2BD7898F" w14:textId="25E3BFDC" w:rsidR="007B3EBB" w:rsidRDefault="007B3EBB" w:rsidP="00D0382B">
      <w:pPr>
        <w:rPr>
          <w:sz w:val="28"/>
          <w:szCs w:val="28"/>
        </w:rPr>
      </w:pPr>
      <w:r w:rsidRPr="007B3EBB">
        <w:rPr>
          <w:noProof/>
          <w:sz w:val="28"/>
          <w:szCs w:val="28"/>
        </w:rPr>
        <w:drawing>
          <wp:inline distT="0" distB="0" distL="0" distR="0" wp14:anchorId="49BE3581" wp14:editId="3E719166">
            <wp:extent cx="5731510" cy="27057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44A50" w14:textId="1A639A2F" w:rsidR="007B3EBB" w:rsidRDefault="007B3EBB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A1EBC9C" w14:textId="571A05F2" w:rsidR="007B3EBB" w:rsidRPr="00F0552D" w:rsidRDefault="00F05ACF" w:rsidP="00F05ACF">
      <w:pPr>
        <w:pStyle w:val="Heading2"/>
        <w:rPr>
          <w:i/>
          <w:iCs/>
          <w:sz w:val="36"/>
          <w:szCs w:val="36"/>
        </w:rPr>
      </w:pPr>
      <w:bookmarkStart w:id="4" w:name="_Toc42769895"/>
      <w:r w:rsidRPr="00F05ACF">
        <w:rPr>
          <w:sz w:val="36"/>
          <w:szCs w:val="36"/>
        </w:rPr>
        <w:lastRenderedPageBreak/>
        <w:t xml:space="preserve">Pagina </w:t>
      </w:r>
      <w:r w:rsidRPr="00F0552D">
        <w:rPr>
          <w:i/>
          <w:iCs/>
          <w:sz w:val="36"/>
          <w:szCs w:val="36"/>
        </w:rPr>
        <w:t>Modul Manual</w:t>
      </w:r>
      <w:bookmarkEnd w:id="4"/>
    </w:p>
    <w:p w14:paraId="43CD2376" w14:textId="15E9FC62" w:rsidR="00F0552D" w:rsidRPr="00F0552D" w:rsidRDefault="00F0552D" w:rsidP="00F0552D">
      <w:pPr>
        <w:rPr>
          <w:sz w:val="28"/>
          <w:szCs w:val="28"/>
        </w:rPr>
      </w:pPr>
      <w:r w:rsidRPr="00F0552D">
        <w:rPr>
          <w:sz w:val="24"/>
          <w:szCs w:val="24"/>
        </w:rPr>
        <w:t>Pagina Modul Manual</w:t>
      </w:r>
      <w:r>
        <w:rPr>
          <w:sz w:val="24"/>
          <w:szCs w:val="24"/>
        </w:rPr>
        <w:t xml:space="preserve"> are rolul de a învăța tinerii fotografi cum să își stăpânească camera </w:t>
      </w:r>
      <w:proofErr w:type="spellStart"/>
      <w:r>
        <w:rPr>
          <w:sz w:val="24"/>
          <w:szCs w:val="24"/>
        </w:rPr>
        <w:t>foto</w:t>
      </w:r>
      <w:proofErr w:type="spellEnd"/>
      <w:r>
        <w:rPr>
          <w:sz w:val="24"/>
          <w:szCs w:val="24"/>
        </w:rPr>
        <w:t>, ajustând parametrii de baza ai acesteia.</w:t>
      </w:r>
    </w:p>
    <w:p w14:paraId="3C164FF7" w14:textId="337BD4DF" w:rsidR="00F05ACF" w:rsidRPr="00F05ACF" w:rsidRDefault="00F05ACF" w:rsidP="00F05ACF">
      <w:r w:rsidRPr="00F05ACF">
        <w:rPr>
          <w:noProof/>
        </w:rPr>
        <w:drawing>
          <wp:inline distT="0" distB="0" distL="0" distR="0" wp14:anchorId="30A231ED" wp14:editId="2C200FC3">
            <wp:extent cx="5731510" cy="234061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70606" w14:textId="72CA2843" w:rsidR="00F0552D" w:rsidRDefault="00F05ACF" w:rsidP="00F05ACF">
      <w:r w:rsidRPr="00F05ACF">
        <w:rPr>
          <w:noProof/>
        </w:rPr>
        <w:drawing>
          <wp:inline distT="0" distB="0" distL="0" distR="0" wp14:anchorId="7954BDCA" wp14:editId="4907E7AC">
            <wp:extent cx="5731510" cy="2830830"/>
            <wp:effectExtent l="0" t="0" r="254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791B8" w14:textId="77777777" w:rsidR="00F0552D" w:rsidRDefault="00F0552D">
      <w:r>
        <w:br w:type="page"/>
      </w:r>
    </w:p>
    <w:p w14:paraId="74C1D3B7" w14:textId="20FB9561" w:rsidR="00F0552D" w:rsidRDefault="00F0552D" w:rsidP="00F0552D">
      <w:pPr>
        <w:pStyle w:val="Heading2"/>
        <w:rPr>
          <w:i/>
          <w:iCs/>
          <w:sz w:val="36"/>
          <w:szCs w:val="36"/>
        </w:rPr>
      </w:pPr>
      <w:bookmarkStart w:id="5" w:name="_Toc42769896"/>
      <w:r w:rsidRPr="00F05ACF">
        <w:rPr>
          <w:sz w:val="36"/>
          <w:szCs w:val="36"/>
        </w:rPr>
        <w:lastRenderedPageBreak/>
        <w:t xml:space="preserve">Pagina </w:t>
      </w:r>
      <w:r w:rsidRPr="00F0552D">
        <w:rPr>
          <w:i/>
          <w:iCs/>
          <w:sz w:val="36"/>
          <w:szCs w:val="36"/>
        </w:rPr>
        <w:t>Triunghiul Expunerii</w:t>
      </w:r>
      <w:bookmarkEnd w:id="5"/>
    </w:p>
    <w:p w14:paraId="6E9E7431" w14:textId="77777777" w:rsidR="00AB46B5" w:rsidRPr="00AB46B5" w:rsidRDefault="00AB46B5" w:rsidP="00AB46B5"/>
    <w:p w14:paraId="1FBB62CD" w14:textId="1C6107B3" w:rsidR="00F05ACF" w:rsidRDefault="00F0552D" w:rsidP="00F05ACF">
      <w:pPr>
        <w:rPr>
          <w:noProof/>
        </w:rPr>
      </w:pPr>
      <w:r w:rsidRPr="00F0552D">
        <w:rPr>
          <w:sz w:val="24"/>
          <w:szCs w:val="24"/>
        </w:rPr>
        <w:t xml:space="preserve">Pagina </w:t>
      </w:r>
      <w:r>
        <w:rPr>
          <w:i/>
          <w:iCs/>
          <w:sz w:val="24"/>
          <w:szCs w:val="24"/>
        </w:rPr>
        <w:t>Triunghiul Expunerii</w:t>
      </w:r>
      <w:r>
        <w:rPr>
          <w:sz w:val="24"/>
          <w:szCs w:val="24"/>
        </w:rPr>
        <w:t xml:space="preserve"> continua ideile din pagina </w:t>
      </w:r>
      <w:r>
        <w:rPr>
          <w:i/>
          <w:iCs/>
          <w:sz w:val="24"/>
          <w:szCs w:val="24"/>
        </w:rPr>
        <w:t>Modul manual</w:t>
      </w:r>
      <w:r>
        <w:rPr>
          <w:sz w:val="24"/>
          <w:szCs w:val="24"/>
        </w:rPr>
        <w:t>, explicând mai detaliat</w:t>
      </w:r>
      <w:r w:rsidR="00AB46B5">
        <w:rPr>
          <w:sz w:val="24"/>
          <w:szCs w:val="24"/>
        </w:rPr>
        <w:t xml:space="preserve"> fiecare dintre cele trei elemente de baza ale fotografiei digitale</w:t>
      </w:r>
      <w:r w:rsidR="00AB46B5" w:rsidRPr="00AB46B5">
        <w:rPr>
          <w:noProof/>
        </w:rPr>
        <w:t xml:space="preserve"> </w:t>
      </w:r>
    </w:p>
    <w:p w14:paraId="60EDE375" w14:textId="34511CB0" w:rsidR="00AB46B5" w:rsidRDefault="00AB46B5">
      <w:r w:rsidRPr="00AB46B5">
        <w:rPr>
          <w:noProof/>
        </w:rPr>
        <w:drawing>
          <wp:anchor distT="0" distB="0" distL="114300" distR="114300" simplePos="0" relativeHeight="251660288" behindDoc="0" locked="0" layoutInCell="1" allowOverlap="1" wp14:anchorId="1C03D1F6" wp14:editId="26C66601">
            <wp:simplePos x="0" y="0"/>
            <wp:positionH relativeFrom="margin">
              <wp:align>center</wp:align>
            </wp:positionH>
            <wp:positionV relativeFrom="paragraph">
              <wp:posOffset>5275580</wp:posOffset>
            </wp:positionV>
            <wp:extent cx="3484880" cy="2821305"/>
            <wp:effectExtent l="0" t="0" r="127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4880" cy="2821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B46B5">
        <w:rPr>
          <w:noProof/>
        </w:rPr>
        <w:drawing>
          <wp:anchor distT="0" distB="0" distL="114300" distR="114300" simplePos="0" relativeHeight="251659264" behindDoc="0" locked="0" layoutInCell="1" allowOverlap="1" wp14:anchorId="7489349B" wp14:editId="71B9BCF0">
            <wp:simplePos x="0" y="0"/>
            <wp:positionH relativeFrom="margin">
              <wp:align>center</wp:align>
            </wp:positionH>
            <wp:positionV relativeFrom="paragraph">
              <wp:posOffset>2365</wp:posOffset>
            </wp:positionV>
            <wp:extent cx="4295140" cy="4829810"/>
            <wp:effectExtent l="0" t="0" r="0" b="889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8"/>
                    <a:stretch/>
                  </pic:blipFill>
                  <pic:spPr bwMode="auto">
                    <a:xfrm>
                      <a:off x="0" y="0"/>
                      <a:ext cx="4295140" cy="4829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br w:type="page"/>
      </w:r>
    </w:p>
    <w:p w14:paraId="0D5B1477" w14:textId="03CA3CB8" w:rsidR="00AB46B5" w:rsidRDefault="00AB46B5" w:rsidP="00AB46B5">
      <w:pPr>
        <w:pStyle w:val="Heading2"/>
        <w:rPr>
          <w:i/>
          <w:iCs/>
          <w:sz w:val="36"/>
          <w:szCs w:val="36"/>
        </w:rPr>
      </w:pPr>
      <w:bookmarkStart w:id="6" w:name="_Toc42769897"/>
      <w:r w:rsidRPr="00AB46B5">
        <w:rPr>
          <w:sz w:val="36"/>
          <w:szCs w:val="36"/>
        </w:rPr>
        <w:lastRenderedPageBreak/>
        <w:t xml:space="preserve">Pagina </w:t>
      </w:r>
      <w:r w:rsidRPr="00AB46B5">
        <w:rPr>
          <w:i/>
          <w:iCs/>
          <w:sz w:val="36"/>
          <w:szCs w:val="36"/>
        </w:rPr>
        <w:t>Istoria Fotografiei</w:t>
      </w:r>
      <w:bookmarkEnd w:id="6"/>
    </w:p>
    <w:p w14:paraId="0B51486A" w14:textId="373971A6" w:rsidR="00AB46B5" w:rsidRDefault="00AB46B5" w:rsidP="00AB46B5"/>
    <w:p w14:paraId="31C9ACEC" w14:textId="4E7B7D13" w:rsidR="00AB46B5" w:rsidRDefault="00AB46B5" w:rsidP="00AB46B5">
      <w:r>
        <w:t xml:space="preserve">Această pagina trece </w:t>
      </w:r>
      <w:proofErr w:type="spellStart"/>
      <w:r>
        <w:t>printr</w:t>
      </w:r>
      <w:proofErr w:type="spellEnd"/>
      <w:r>
        <w:t xml:space="preserve"> un scurt istoric al artei fotografiei, de la începuturile acesteia din secolul 19, dar și ilustrații cu unele dintre primele aparate </w:t>
      </w:r>
      <w:proofErr w:type="spellStart"/>
      <w:r>
        <w:t>foto</w:t>
      </w:r>
      <w:proofErr w:type="spellEnd"/>
      <w:r>
        <w:t xml:space="preserve"> moderne</w:t>
      </w:r>
      <w:r w:rsidR="00DC0674">
        <w:t>.</w:t>
      </w:r>
    </w:p>
    <w:p w14:paraId="727A3391" w14:textId="55193092" w:rsidR="00DC0674" w:rsidRDefault="00DC0674" w:rsidP="00AB46B5"/>
    <w:p w14:paraId="42692449" w14:textId="345A8289" w:rsidR="00DC0674" w:rsidRDefault="00DC0674" w:rsidP="00AB46B5">
      <w:r w:rsidRPr="00DC0674">
        <w:rPr>
          <w:noProof/>
        </w:rPr>
        <w:drawing>
          <wp:inline distT="0" distB="0" distL="0" distR="0" wp14:anchorId="43B72BC9" wp14:editId="3CB2D3AC">
            <wp:extent cx="5731510" cy="331978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E9910" w14:textId="77777777" w:rsidR="00DC0674" w:rsidRDefault="00DC0674">
      <w:r>
        <w:br w:type="page"/>
      </w:r>
    </w:p>
    <w:p w14:paraId="09AFB25E" w14:textId="0DD533CF" w:rsidR="00DC0674" w:rsidRDefault="00BE4889" w:rsidP="00BE4889">
      <w:pPr>
        <w:pStyle w:val="Heading1"/>
        <w:rPr>
          <w:sz w:val="40"/>
          <w:szCs w:val="40"/>
        </w:rPr>
      </w:pPr>
      <w:bookmarkStart w:id="7" w:name="_Toc42769898"/>
      <w:r w:rsidRPr="00BE4889">
        <w:rPr>
          <w:sz w:val="40"/>
          <w:szCs w:val="40"/>
        </w:rPr>
        <w:lastRenderedPageBreak/>
        <w:t>Bara de meniu</w:t>
      </w:r>
      <w:bookmarkEnd w:id="7"/>
    </w:p>
    <w:p w14:paraId="47313CC1" w14:textId="04E65F5E" w:rsidR="00BE4889" w:rsidRDefault="00BE4889" w:rsidP="00BE4889"/>
    <w:p w14:paraId="14E53E04" w14:textId="65EDED43" w:rsidR="00BE4889" w:rsidRDefault="00BE4889" w:rsidP="00BE4889">
      <w:r>
        <w:t>Pentru a comuta între paginile site-ului web, se poate folosi bara de meniu. Aceasta este ascunsă până la apăsarea butonului „Meniu</w:t>
      </w:r>
      <w:r w:rsidR="00771F79">
        <w:t xml:space="preserve">”, iar la apăsarea acestuia, aceasta glisează spre stânga, dezvăluind lista paginilor. Am folosit </w:t>
      </w:r>
      <w:proofErr w:type="spellStart"/>
      <w:r w:rsidR="00771F79">
        <w:t>JavaScript</w:t>
      </w:r>
      <w:proofErr w:type="spellEnd"/>
      <w:r w:rsidR="00771F79">
        <w:t xml:space="preserve"> pentru această animație.</w:t>
      </w:r>
    </w:p>
    <w:p w14:paraId="0EA4EF51" w14:textId="209AFECE" w:rsidR="00771F79" w:rsidRDefault="00771F79" w:rsidP="00BE4889">
      <w:pPr>
        <w:rPr>
          <w:noProof/>
        </w:rPr>
      </w:pPr>
      <w:r w:rsidRPr="00771F79">
        <w:rPr>
          <w:noProof/>
        </w:rPr>
        <w:drawing>
          <wp:anchor distT="0" distB="0" distL="114300" distR="114300" simplePos="0" relativeHeight="251662336" behindDoc="0" locked="0" layoutInCell="1" allowOverlap="1" wp14:anchorId="740A6E40" wp14:editId="3AF78C1B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2533015" cy="3996055"/>
            <wp:effectExtent l="0" t="0" r="635" b="444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015" cy="3996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ADB98D" wp14:editId="62C2BB1B">
                <wp:simplePos x="0" y="0"/>
                <wp:positionH relativeFrom="column">
                  <wp:posOffset>1732860</wp:posOffset>
                </wp:positionH>
                <wp:positionV relativeFrom="paragraph">
                  <wp:posOffset>219075</wp:posOffset>
                </wp:positionV>
                <wp:extent cx="1224500" cy="270344"/>
                <wp:effectExtent l="0" t="19050" r="33020" b="34925"/>
                <wp:wrapNone/>
                <wp:docPr id="18" name="Arrow: Righ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500" cy="270344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5CD6C3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8" o:spid="_x0000_s1026" type="#_x0000_t13" style="position:absolute;margin-left:136.45pt;margin-top:17.25pt;width:96.4pt;height:21.3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" adj="19216" fillcolor="#4472c4 [3204]" strokecolor="#1f3763 [1604]" strokeweight="1pt"/>
            </w:pict>
          </mc:Fallback>
        </mc:AlternateContent>
      </w:r>
      <w:r w:rsidRPr="00771F79">
        <w:rPr>
          <w:noProof/>
        </w:rPr>
        <w:drawing>
          <wp:anchor distT="0" distB="0" distL="114300" distR="114300" simplePos="0" relativeHeight="251663360" behindDoc="0" locked="0" layoutInCell="1" allowOverlap="1" wp14:anchorId="47A17BC2" wp14:editId="1F1C4CCC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333500" cy="59055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771F79">
        <w:rPr>
          <w:noProof/>
        </w:rPr>
        <w:t xml:space="preserve"> </w:t>
      </w:r>
    </w:p>
    <w:p w14:paraId="752DDC6E" w14:textId="7B6E5F9E" w:rsidR="008E4C05" w:rsidRDefault="008E4C05" w:rsidP="00BE4889">
      <w:pPr>
        <w:rPr>
          <w:noProof/>
        </w:rPr>
      </w:pPr>
    </w:p>
    <w:p w14:paraId="545733BF" w14:textId="30691043" w:rsidR="008E4C05" w:rsidRDefault="008E4C05" w:rsidP="00BE4889">
      <w:pPr>
        <w:rPr>
          <w:noProof/>
        </w:rPr>
      </w:pPr>
    </w:p>
    <w:p w14:paraId="49A1A711" w14:textId="59931103" w:rsidR="008E4C05" w:rsidRDefault="008E4C05" w:rsidP="00BE4889">
      <w:pPr>
        <w:rPr>
          <w:noProof/>
        </w:rPr>
      </w:pPr>
    </w:p>
    <w:p w14:paraId="7A00981F" w14:textId="03D8DD05" w:rsidR="008E4C05" w:rsidRDefault="008E4C05" w:rsidP="00BE4889">
      <w:pPr>
        <w:rPr>
          <w:noProof/>
        </w:rPr>
      </w:pPr>
    </w:p>
    <w:p w14:paraId="31A3B0C1" w14:textId="6FC0AED5" w:rsidR="008E4C05" w:rsidRDefault="008E4C05" w:rsidP="00BE4889">
      <w:pPr>
        <w:rPr>
          <w:noProof/>
        </w:rPr>
      </w:pPr>
    </w:p>
    <w:p w14:paraId="4E000F99" w14:textId="736341E9" w:rsidR="008E4C05" w:rsidRDefault="008E4C05" w:rsidP="00BE4889">
      <w:pPr>
        <w:rPr>
          <w:noProof/>
        </w:rPr>
      </w:pPr>
    </w:p>
    <w:p w14:paraId="41E485F9" w14:textId="76F484E2" w:rsidR="008E4C05" w:rsidRDefault="008E4C05" w:rsidP="00BE4889">
      <w:pPr>
        <w:rPr>
          <w:noProof/>
        </w:rPr>
      </w:pPr>
    </w:p>
    <w:p w14:paraId="1D9AD3BB" w14:textId="57B969B3" w:rsidR="008E4C05" w:rsidRDefault="008E4C05" w:rsidP="00BE4889">
      <w:pPr>
        <w:rPr>
          <w:noProof/>
        </w:rPr>
      </w:pPr>
    </w:p>
    <w:p w14:paraId="7F18DDC7" w14:textId="78010EC1" w:rsidR="008E4C05" w:rsidRDefault="008E4C05" w:rsidP="00BE4889">
      <w:pPr>
        <w:rPr>
          <w:noProof/>
        </w:rPr>
      </w:pPr>
    </w:p>
    <w:p w14:paraId="5B9FFEDE" w14:textId="24017520" w:rsidR="008E4C05" w:rsidRDefault="008E4C05" w:rsidP="00BE4889">
      <w:pPr>
        <w:rPr>
          <w:noProof/>
        </w:rPr>
      </w:pPr>
    </w:p>
    <w:p w14:paraId="66F7045F" w14:textId="2D6F8FBF" w:rsidR="008E4C05" w:rsidRDefault="008E4C05" w:rsidP="00BE4889">
      <w:pPr>
        <w:rPr>
          <w:noProof/>
        </w:rPr>
      </w:pPr>
    </w:p>
    <w:p w14:paraId="2BEA670F" w14:textId="5A8067AA" w:rsidR="008E4C05" w:rsidRDefault="008E4C05" w:rsidP="00BE4889">
      <w:pPr>
        <w:rPr>
          <w:noProof/>
        </w:rPr>
      </w:pPr>
    </w:p>
    <w:p w14:paraId="0B15CDF6" w14:textId="5E8B0ABE" w:rsidR="008E4C05" w:rsidRDefault="008E4C05" w:rsidP="00BE4889">
      <w:pPr>
        <w:rPr>
          <w:noProof/>
        </w:rPr>
      </w:pPr>
    </w:p>
    <w:p w14:paraId="1727F397" w14:textId="72B8B627" w:rsidR="008E4C05" w:rsidRDefault="008E4C05" w:rsidP="00BE4889">
      <w:pPr>
        <w:rPr>
          <w:noProof/>
        </w:rPr>
      </w:pPr>
    </w:p>
    <w:p w14:paraId="24B0F48F" w14:textId="7ED44CF9" w:rsidR="008E4C05" w:rsidRDefault="008E4C05">
      <w:r>
        <w:br w:type="page"/>
      </w:r>
    </w:p>
    <w:p w14:paraId="3199F8E0" w14:textId="31672EBA" w:rsidR="008E4C05" w:rsidRDefault="008E4C05" w:rsidP="008E4C05">
      <w:pPr>
        <w:pStyle w:val="Heading1"/>
        <w:rPr>
          <w:sz w:val="40"/>
          <w:szCs w:val="40"/>
        </w:rPr>
      </w:pPr>
      <w:bookmarkStart w:id="8" w:name="_Toc42769899"/>
      <w:r>
        <w:rPr>
          <w:sz w:val="40"/>
          <w:szCs w:val="40"/>
        </w:rPr>
        <w:lastRenderedPageBreak/>
        <w:t>Bibliografie</w:t>
      </w:r>
      <w:bookmarkEnd w:id="8"/>
    </w:p>
    <w:p w14:paraId="5E78679E" w14:textId="4C2BEE44" w:rsidR="008E4C05" w:rsidRDefault="008E4C05" w:rsidP="008E4C05"/>
    <w:p w14:paraId="42A6E9CD" w14:textId="7AF80EDF" w:rsidR="008E4C05" w:rsidRDefault="008E4C05" w:rsidP="008E4C05">
      <w:r>
        <w:t xml:space="preserve">Imaginile cu scop orientativ sunt imagini gratuite de pe site urile </w:t>
      </w:r>
    </w:p>
    <w:p w14:paraId="1ED5CEFE" w14:textId="28F81A4E" w:rsidR="008E4C05" w:rsidRDefault="00586E10" w:rsidP="008E4C05">
      <w:hyperlink r:id="rId17" w:history="1">
        <w:r w:rsidR="008E4C05">
          <w:rPr>
            <w:rStyle w:val="Hyperlink"/>
          </w:rPr>
          <w:t>https://www.pexels.com/</w:t>
        </w:r>
      </w:hyperlink>
    </w:p>
    <w:p w14:paraId="5115E240" w14:textId="43E4F7F3" w:rsidR="008E4C05" w:rsidRDefault="00586E10" w:rsidP="008E4C05">
      <w:hyperlink r:id="rId18" w:history="1">
        <w:r w:rsidR="008E4C05">
          <w:rPr>
            <w:rStyle w:val="Hyperlink"/>
          </w:rPr>
          <w:t>https://unsplash.com/</w:t>
        </w:r>
      </w:hyperlink>
    </w:p>
    <w:p w14:paraId="4209057C" w14:textId="3509435E" w:rsidR="008E4C05" w:rsidRDefault="008E4C05" w:rsidP="008E4C05">
      <w:r>
        <w:t xml:space="preserve">Informațiile din pagina „Istoria fotografiei” au fost preluate din </w:t>
      </w:r>
    </w:p>
    <w:p w14:paraId="7960EF02" w14:textId="174C71F7" w:rsidR="008E4C05" w:rsidRDefault="00586E10" w:rsidP="008E4C05">
      <w:hyperlink r:id="rId19" w:history="1">
        <w:r w:rsidR="008E4C05">
          <w:rPr>
            <w:rStyle w:val="Hyperlink"/>
          </w:rPr>
          <w:t>https://ro.wikipedia.org/wiki/Fotografie</w:t>
        </w:r>
      </w:hyperlink>
    </w:p>
    <w:p w14:paraId="3C696C25" w14:textId="58570B34" w:rsidR="008E4C05" w:rsidRDefault="008E4C05" w:rsidP="008E4C05">
      <w:r>
        <w:t xml:space="preserve">Fotografiile cu scop informativ din paginile „Modul manual” și „Triunghiul expunerii” au fost preluate de pe site urile </w:t>
      </w:r>
      <w:hyperlink r:id="rId20" w:history="1">
        <w:r>
          <w:rPr>
            <w:rStyle w:val="Hyperlink"/>
          </w:rPr>
          <w:t>https://enjoyphotography.ro/</w:t>
        </w:r>
      </w:hyperlink>
      <w:r>
        <w:t xml:space="preserve"> și </w:t>
      </w:r>
      <w:hyperlink r:id="rId21" w:history="1">
        <w:r>
          <w:rPr>
            <w:rStyle w:val="Hyperlink"/>
          </w:rPr>
          <w:t>https://blog.f64.ro/</w:t>
        </w:r>
      </w:hyperlink>
    </w:p>
    <w:p w14:paraId="04264EBF" w14:textId="37C7BDD3" w:rsidR="008E4C05" w:rsidRDefault="008E4C05" w:rsidP="008E4C05">
      <w:r>
        <w:t>Surse de documentație CSS, HTML, JS:</w:t>
      </w:r>
    </w:p>
    <w:p w14:paraId="0156FA9C" w14:textId="1E55BEEE" w:rsidR="005462CB" w:rsidRDefault="00586E10" w:rsidP="008E4C05">
      <w:hyperlink r:id="rId22" w:history="1">
        <w:r w:rsidR="008E4C05">
          <w:rPr>
            <w:rStyle w:val="Hyperlink"/>
          </w:rPr>
          <w:t>https://www.w3schools.com/</w:t>
        </w:r>
      </w:hyperlink>
    </w:p>
    <w:p w14:paraId="1B4739E3" w14:textId="580FED9C" w:rsidR="005462CB" w:rsidRDefault="005462CB" w:rsidP="008E4C05">
      <w:r>
        <w:t xml:space="preserve">Structura CSS: </w:t>
      </w:r>
      <w:hyperlink r:id="rId23" w:history="1">
        <w:r w:rsidR="00E50D10">
          <w:rPr>
            <w:rStyle w:val="Hyperlink"/>
          </w:rPr>
          <w:t>https://templated.co/</w:t>
        </w:r>
      </w:hyperlink>
    </w:p>
    <w:p w14:paraId="4DB7E2C8" w14:textId="77777777" w:rsidR="008E4C05" w:rsidRPr="008E4C05" w:rsidRDefault="008E4C05" w:rsidP="008E4C05"/>
    <w:sectPr w:rsidR="008E4C05" w:rsidRPr="008E4C05" w:rsidSect="00376799">
      <w:footerReference w:type="default" r:id="rId24"/>
      <w:footerReference w:type="first" r:id="rId25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3BBD5D" w14:textId="77777777" w:rsidR="00586E10" w:rsidRDefault="00586E10" w:rsidP="00376799">
      <w:pPr>
        <w:spacing w:after="0" w:line="240" w:lineRule="auto"/>
      </w:pPr>
      <w:r>
        <w:separator/>
      </w:r>
    </w:p>
  </w:endnote>
  <w:endnote w:type="continuationSeparator" w:id="0">
    <w:p w14:paraId="311B38D8" w14:textId="77777777" w:rsidR="00586E10" w:rsidRDefault="00586E10" w:rsidP="00376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680029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19F94F" w14:textId="1E2684DF" w:rsidR="00376799" w:rsidRDefault="0037679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BA0990" w14:textId="4A8F8CD1" w:rsidR="00376799" w:rsidRDefault="00376799" w:rsidP="00376799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DBC95" w14:textId="7B25BC9D" w:rsidR="00376799" w:rsidRDefault="00376799" w:rsidP="00376799">
    <w:pPr>
      <w:pStyle w:val="Footer"/>
      <w:jc w:val="center"/>
    </w:pPr>
    <w:r>
      <w:t>București</w:t>
    </w:r>
  </w:p>
  <w:p w14:paraId="71C1BC01" w14:textId="3B74DFDB" w:rsidR="00376799" w:rsidRDefault="00376799" w:rsidP="00376799">
    <w:pPr>
      <w:pStyle w:val="Footer"/>
      <w:jc w:val="center"/>
    </w:pPr>
    <w: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344905" w14:textId="77777777" w:rsidR="00586E10" w:rsidRDefault="00586E10" w:rsidP="00376799">
      <w:pPr>
        <w:spacing w:after="0" w:line="240" w:lineRule="auto"/>
      </w:pPr>
      <w:r>
        <w:separator/>
      </w:r>
    </w:p>
  </w:footnote>
  <w:footnote w:type="continuationSeparator" w:id="0">
    <w:p w14:paraId="6CE51C92" w14:textId="77777777" w:rsidR="00586E10" w:rsidRDefault="00586E10" w:rsidP="003767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D364A"/>
    <w:multiLevelType w:val="hybridMultilevel"/>
    <w:tmpl w:val="EAFE92B6"/>
    <w:lvl w:ilvl="0" w:tplc="3CCE1F74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BE3651"/>
    <w:multiLevelType w:val="hybridMultilevel"/>
    <w:tmpl w:val="0F3E208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DB3777"/>
    <w:multiLevelType w:val="hybridMultilevel"/>
    <w:tmpl w:val="16262920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C34F29"/>
    <w:multiLevelType w:val="hybridMultilevel"/>
    <w:tmpl w:val="5534313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0srAwNjU1tDA1NTBR0lEKTi0uzszPAykwrgUAnQGWbCwAAAA="/>
  </w:docVars>
  <w:rsids>
    <w:rsidRoot w:val="003037E4"/>
    <w:rsid w:val="00154370"/>
    <w:rsid w:val="00173093"/>
    <w:rsid w:val="00182C39"/>
    <w:rsid w:val="003037E4"/>
    <w:rsid w:val="003520A6"/>
    <w:rsid w:val="00376799"/>
    <w:rsid w:val="003F7FF5"/>
    <w:rsid w:val="00505B25"/>
    <w:rsid w:val="005462CB"/>
    <w:rsid w:val="00586E10"/>
    <w:rsid w:val="00771E48"/>
    <w:rsid w:val="00771F79"/>
    <w:rsid w:val="007B3EBB"/>
    <w:rsid w:val="008E4C05"/>
    <w:rsid w:val="00A2133D"/>
    <w:rsid w:val="00AB46B5"/>
    <w:rsid w:val="00B33933"/>
    <w:rsid w:val="00BE4889"/>
    <w:rsid w:val="00D0382B"/>
    <w:rsid w:val="00DC0674"/>
    <w:rsid w:val="00E50D10"/>
    <w:rsid w:val="00E50F57"/>
    <w:rsid w:val="00EE4A95"/>
    <w:rsid w:val="00F0552D"/>
    <w:rsid w:val="00F05ACF"/>
    <w:rsid w:val="00FC5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14795D"/>
  <w15:chartTrackingRefBased/>
  <w15:docId w15:val="{D9FA04BA-8B17-4385-B09A-4C82364DC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52D"/>
  </w:style>
  <w:style w:type="paragraph" w:styleId="Heading1">
    <w:name w:val="heading 1"/>
    <w:basedOn w:val="Normal"/>
    <w:next w:val="Normal"/>
    <w:link w:val="Heading1Char"/>
    <w:uiPriority w:val="9"/>
    <w:qFormat/>
    <w:rsid w:val="00D038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38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7679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67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3767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67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799"/>
  </w:style>
  <w:style w:type="paragraph" w:styleId="Footer">
    <w:name w:val="footer"/>
    <w:basedOn w:val="Normal"/>
    <w:link w:val="FooterChar"/>
    <w:uiPriority w:val="99"/>
    <w:unhideWhenUsed/>
    <w:rsid w:val="003767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799"/>
  </w:style>
  <w:style w:type="character" w:styleId="Hyperlink">
    <w:name w:val="Hyperlink"/>
    <w:basedOn w:val="DefaultParagraphFont"/>
    <w:uiPriority w:val="99"/>
    <w:unhideWhenUsed/>
    <w:rsid w:val="003F7F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FF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E4A9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38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0382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0382B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D038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0382B"/>
    <w:pPr>
      <w:spacing w:after="100"/>
      <w:ind w:left="220"/>
    </w:pPr>
  </w:style>
  <w:style w:type="paragraph" w:styleId="NoSpacing">
    <w:name w:val="No Spacing"/>
    <w:uiPriority w:val="1"/>
    <w:qFormat/>
    <w:rsid w:val="008E4C0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998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unsplash.com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blog.f64.ro/" TargetMode="External"/><Relationship Id="rId7" Type="http://schemas.openxmlformats.org/officeDocument/2006/relationships/hyperlink" Target="https://github.com/LeTartap/Atestat-informatica-PhotoBanger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www.pexels.com/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enjoyphotography.ro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emplated.co/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ro.wikipedia.org/wiki/Fotografie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w3schools.com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10</Pages>
  <Words>568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alati</dc:creator>
  <cp:keywords/>
  <dc:description/>
  <cp:lastModifiedBy>David Galati</cp:lastModifiedBy>
  <cp:revision>11</cp:revision>
  <dcterms:created xsi:type="dcterms:W3CDTF">2020-06-06T14:53:00Z</dcterms:created>
  <dcterms:modified xsi:type="dcterms:W3CDTF">2020-06-11T09:12:00Z</dcterms:modified>
</cp:coreProperties>
</file>